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FB743" w14:textId="77777777" w:rsidR="0009456F" w:rsidRDefault="0009456F"/>
    <w:p w14:paraId="086B9066" w14:textId="7DC3C894" w:rsidR="0054249D" w:rsidRDefault="0009456F" w:rsidP="0009456F">
      <w:pPr>
        <w:pStyle w:val="ListParagraph"/>
        <w:numPr>
          <w:ilvl w:val="0"/>
          <w:numId w:val="1"/>
        </w:numPr>
      </w:pPr>
      <w:r>
        <w:t>W</w:t>
      </w:r>
      <w:r w:rsidR="00ED51AA">
        <w:t xml:space="preserve">ant to send mailer on FB group </w:t>
      </w:r>
    </w:p>
    <w:p w14:paraId="54CE6511" w14:textId="5AF2CFF9" w:rsidR="0009456F" w:rsidRDefault="00D1583C" w:rsidP="0009456F">
      <w:pPr>
        <w:pStyle w:val="ListParagraph"/>
        <w:numPr>
          <w:ilvl w:val="1"/>
          <w:numId w:val="1"/>
        </w:numPr>
      </w:pPr>
      <w:r>
        <w:t xml:space="preserve">No – email blast instead </w:t>
      </w:r>
    </w:p>
    <w:p w14:paraId="30216730" w14:textId="62259D27" w:rsidR="00D1583C" w:rsidRDefault="00D1583C" w:rsidP="00D1583C">
      <w:pPr>
        <w:pStyle w:val="ListParagraph"/>
        <w:numPr>
          <w:ilvl w:val="0"/>
          <w:numId w:val="1"/>
        </w:numPr>
      </w:pPr>
      <w:proofErr w:type="spellStart"/>
      <w:r>
        <w:t>NextDoor</w:t>
      </w:r>
      <w:proofErr w:type="spellEnd"/>
      <w:r>
        <w:t xml:space="preserve"> </w:t>
      </w:r>
    </w:p>
    <w:p w14:paraId="50C0FE6A" w14:textId="5C4001FC" w:rsidR="00ED51AA" w:rsidRDefault="00D1583C" w:rsidP="00D1583C">
      <w:pPr>
        <w:pStyle w:val="ListParagraph"/>
        <w:numPr>
          <w:ilvl w:val="1"/>
          <w:numId w:val="1"/>
        </w:numPr>
      </w:pPr>
      <w:r>
        <w:t xml:space="preserve">Sign in to answer questions </w:t>
      </w:r>
    </w:p>
    <w:p w14:paraId="6826A25C" w14:textId="2CDCBB37" w:rsidR="00ED51AA" w:rsidRDefault="00ED51AA" w:rsidP="0009456F">
      <w:pPr>
        <w:pStyle w:val="ListParagraph"/>
        <w:numPr>
          <w:ilvl w:val="0"/>
          <w:numId w:val="1"/>
        </w:numPr>
      </w:pPr>
      <w:r>
        <w:t>What in contract for Mark</w:t>
      </w:r>
    </w:p>
    <w:p w14:paraId="2F635FB3" w14:textId="6E6E4A02" w:rsidR="004F6099" w:rsidRDefault="004F6099" w:rsidP="004F6099">
      <w:pPr>
        <w:pStyle w:val="ListParagraph"/>
        <w:numPr>
          <w:ilvl w:val="1"/>
          <w:numId w:val="1"/>
        </w:numPr>
      </w:pPr>
      <w:r>
        <w:t xml:space="preserve">Trimming – 1 </w:t>
      </w:r>
      <w:proofErr w:type="spellStart"/>
      <w:r>
        <w:t>mo</w:t>
      </w:r>
      <w:proofErr w:type="spellEnd"/>
    </w:p>
    <w:p w14:paraId="181A2CC2" w14:textId="18950ED1" w:rsidR="004F6099" w:rsidRDefault="004F6099" w:rsidP="004F6099">
      <w:pPr>
        <w:pStyle w:val="ListParagraph"/>
        <w:numPr>
          <w:ilvl w:val="1"/>
          <w:numId w:val="1"/>
        </w:numPr>
      </w:pPr>
      <w:r>
        <w:t xml:space="preserve">Mow – 2 </w:t>
      </w:r>
      <w:proofErr w:type="spellStart"/>
      <w:r>
        <w:t>mo</w:t>
      </w:r>
      <w:proofErr w:type="spellEnd"/>
      <w:r>
        <w:t xml:space="preserve"> – April to Oct. </w:t>
      </w:r>
    </w:p>
    <w:p w14:paraId="2966364D" w14:textId="009C85A6" w:rsidR="004F6099" w:rsidRDefault="004F6099" w:rsidP="004F6099">
      <w:pPr>
        <w:pStyle w:val="ListParagraph"/>
        <w:numPr>
          <w:ilvl w:val="1"/>
          <w:numId w:val="1"/>
        </w:numPr>
      </w:pPr>
      <w:r>
        <w:t>Management – Check monthly pay fee</w:t>
      </w:r>
    </w:p>
    <w:p w14:paraId="29DD9A1E" w14:textId="2CEB5F3D" w:rsidR="004F6099" w:rsidRDefault="004F6099" w:rsidP="004F6099">
      <w:pPr>
        <w:pStyle w:val="ListParagraph"/>
        <w:numPr>
          <w:ilvl w:val="2"/>
          <w:numId w:val="1"/>
        </w:numPr>
      </w:pPr>
      <w:r>
        <w:t xml:space="preserve">Not paid during winter months </w:t>
      </w:r>
    </w:p>
    <w:p w14:paraId="5CB17CBA" w14:textId="25399065" w:rsidR="00F40F43" w:rsidRDefault="00F40F43" w:rsidP="004F6099">
      <w:pPr>
        <w:pStyle w:val="ListParagraph"/>
        <w:numPr>
          <w:ilvl w:val="2"/>
          <w:numId w:val="1"/>
        </w:numPr>
      </w:pPr>
      <w:r>
        <w:t>Get list from Mark on what he is doing</w:t>
      </w:r>
    </w:p>
    <w:p w14:paraId="61B5CC2F" w14:textId="06275193" w:rsidR="00ED51AA" w:rsidRDefault="00ED51AA" w:rsidP="0009456F">
      <w:pPr>
        <w:pStyle w:val="ListParagraph"/>
        <w:numPr>
          <w:ilvl w:val="0"/>
          <w:numId w:val="1"/>
        </w:numPr>
      </w:pPr>
      <w:r>
        <w:t xml:space="preserve">Raise </w:t>
      </w:r>
      <w:r w:rsidR="005B4A0F">
        <w:t xml:space="preserve">Rebecca Adams </w:t>
      </w:r>
      <w:r>
        <w:t>to $325?</w:t>
      </w:r>
      <w:r w:rsidR="00B85AEB">
        <w:t xml:space="preserve"> (Approved $450)</w:t>
      </w:r>
    </w:p>
    <w:p w14:paraId="32615F41" w14:textId="45CF557C" w:rsidR="00ED51AA" w:rsidRDefault="00ED51AA" w:rsidP="0009456F">
      <w:pPr>
        <w:pStyle w:val="ListParagraph"/>
        <w:numPr>
          <w:ilvl w:val="1"/>
          <w:numId w:val="1"/>
        </w:numPr>
      </w:pPr>
      <w:r>
        <w:t>Originally just treasurer</w:t>
      </w:r>
    </w:p>
    <w:p w14:paraId="16E60258" w14:textId="206E06FC" w:rsidR="00ED51AA" w:rsidRDefault="00ED51AA" w:rsidP="0009456F">
      <w:pPr>
        <w:pStyle w:val="ListParagraph"/>
        <w:numPr>
          <w:ilvl w:val="1"/>
          <w:numId w:val="1"/>
        </w:numPr>
      </w:pPr>
      <w:r>
        <w:t xml:space="preserve">More active </w:t>
      </w:r>
      <w:r w:rsidR="004F6099">
        <w:t>homeowners</w:t>
      </w:r>
      <w:r>
        <w:t>, social media, administering meetings</w:t>
      </w:r>
    </w:p>
    <w:p w14:paraId="380EB7AE" w14:textId="62D227C4" w:rsidR="00F40F43" w:rsidRDefault="00F40F43" w:rsidP="0009456F">
      <w:pPr>
        <w:pStyle w:val="ListParagraph"/>
        <w:numPr>
          <w:ilvl w:val="1"/>
          <w:numId w:val="1"/>
        </w:numPr>
      </w:pPr>
      <w:r>
        <w:t xml:space="preserve">Create contract for </w:t>
      </w:r>
      <w:r w:rsidR="005B4A0F">
        <w:t>Rebeca Adams</w:t>
      </w:r>
      <w:r>
        <w:t xml:space="preserve"> </w:t>
      </w:r>
    </w:p>
    <w:p w14:paraId="07EA3B60" w14:textId="67E3021E" w:rsidR="00ED51AA" w:rsidRDefault="00ED51AA" w:rsidP="0009456F">
      <w:pPr>
        <w:pStyle w:val="ListParagraph"/>
        <w:numPr>
          <w:ilvl w:val="0"/>
          <w:numId w:val="1"/>
        </w:numPr>
      </w:pPr>
      <w:r>
        <w:t>Ideas for regular FB posts</w:t>
      </w:r>
    </w:p>
    <w:p w14:paraId="387FBF09" w14:textId="29F7CFC5" w:rsidR="00D1583C" w:rsidRDefault="00D1583C" w:rsidP="00D1583C">
      <w:pPr>
        <w:pStyle w:val="ListParagraph"/>
        <w:numPr>
          <w:ilvl w:val="1"/>
          <w:numId w:val="1"/>
        </w:numPr>
      </w:pPr>
      <w:r>
        <w:t>Pictures of benches</w:t>
      </w:r>
    </w:p>
    <w:p w14:paraId="19B4511D" w14:textId="4090B3BF" w:rsidR="00F40F43" w:rsidRDefault="004F6099" w:rsidP="00F40F43">
      <w:pPr>
        <w:pStyle w:val="ListParagraph"/>
        <w:numPr>
          <w:ilvl w:val="1"/>
          <w:numId w:val="1"/>
        </w:numPr>
      </w:pPr>
      <w:r>
        <w:t xml:space="preserve">No Parking signs – can school bus or fire truck have to get through </w:t>
      </w:r>
    </w:p>
    <w:p w14:paraId="0A4C7524" w14:textId="6988A93F" w:rsidR="00BE78A6" w:rsidRDefault="00BE78A6" w:rsidP="00F40F43">
      <w:pPr>
        <w:pStyle w:val="ListParagraph"/>
        <w:numPr>
          <w:ilvl w:val="1"/>
          <w:numId w:val="1"/>
        </w:numPr>
      </w:pPr>
      <w:r>
        <w:t xml:space="preserve">Trees – mowing and general care – roots in water and shoreline erosion </w:t>
      </w:r>
    </w:p>
    <w:p w14:paraId="3AD1CD7A" w14:textId="7D85B152" w:rsidR="00BE78A6" w:rsidRDefault="00BE78A6" w:rsidP="00BE78A6">
      <w:pPr>
        <w:pStyle w:val="ListParagraph"/>
        <w:numPr>
          <w:ilvl w:val="2"/>
          <w:numId w:val="1"/>
        </w:numPr>
      </w:pPr>
      <w:r>
        <w:t>Homeowner’s lawns</w:t>
      </w:r>
    </w:p>
    <w:p w14:paraId="180C31E9" w14:textId="0CF090ED" w:rsidR="00BE78A6" w:rsidRDefault="00BE78A6" w:rsidP="00BE78A6">
      <w:pPr>
        <w:pStyle w:val="ListParagraph"/>
        <w:numPr>
          <w:ilvl w:val="0"/>
          <w:numId w:val="1"/>
        </w:numPr>
      </w:pPr>
      <w:r>
        <w:t xml:space="preserve">Walking Trail </w:t>
      </w:r>
    </w:p>
    <w:p w14:paraId="03F498D0" w14:textId="444A8B7B" w:rsidR="00BE78A6" w:rsidRDefault="00BE78A6" w:rsidP="00BE78A6">
      <w:pPr>
        <w:pStyle w:val="ListParagraph"/>
        <w:numPr>
          <w:ilvl w:val="1"/>
          <w:numId w:val="1"/>
        </w:numPr>
      </w:pPr>
      <w:r>
        <w:t xml:space="preserve">Potential </w:t>
      </w:r>
      <w:r w:rsidR="00E61202">
        <w:t>- Patrick</w:t>
      </w:r>
    </w:p>
    <w:p w14:paraId="69C0718E" w14:textId="5CEE419A" w:rsidR="00BE78A6" w:rsidRDefault="00E61202" w:rsidP="00BE78A6">
      <w:pPr>
        <w:pStyle w:val="ListParagraph"/>
        <w:numPr>
          <w:ilvl w:val="0"/>
          <w:numId w:val="1"/>
        </w:numPr>
      </w:pPr>
      <w:r>
        <w:t>Trashcans</w:t>
      </w:r>
    </w:p>
    <w:p w14:paraId="3B57A143" w14:textId="6FFEE384" w:rsidR="00E61202" w:rsidRDefault="00E61202" w:rsidP="00E61202">
      <w:pPr>
        <w:pStyle w:val="ListParagraph"/>
        <w:numPr>
          <w:ilvl w:val="1"/>
          <w:numId w:val="1"/>
        </w:numPr>
      </w:pPr>
      <w:r>
        <w:t xml:space="preserve">Wait until Spring </w:t>
      </w:r>
    </w:p>
    <w:p w14:paraId="206B3FAF" w14:textId="78BEC9B7" w:rsidR="00E61202" w:rsidRDefault="00E61202" w:rsidP="00E61202">
      <w:pPr>
        <w:pStyle w:val="ListParagraph"/>
        <w:numPr>
          <w:ilvl w:val="1"/>
          <w:numId w:val="1"/>
        </w:numPr>
      </w:pPr>
      <w:r>
        <w:t>Maybe if path is put in</w:t>
      </w:r>
    </w:p>
    <w:sectPr w:rsidR="00E6120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9AE7E" w14:textId="77777777" w:rsidR="00936488" w:rsidRDefault="00936488" w:rsidP="0009456F">
      <w:pPr>
        <w:spacing w:after="0" w:line="240" w:lineRule="auto"/>
      </w:pPr>
      <w:r>
        <w:separator/>
      </w:r>
    </w:p>
  </w:endnote>
  <w:endnote w:type="continuationSeparator" w:id="0">
    <w:p w14:paraId="5B250F17" w14:textId="77777777" w:rsidR="00936488" w:rsidRDefault="00936488" w:rsidP="00094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8A5D" w14:textId="77777777" w:rsidR="00936488" w:rsidRDefault="00936488" w:rsidP="0009456F">
      <w:pPr>
        <w:spacing w:after="0" w:line="240" w:lineRule="auto"/>
      </w:pPr>
      <w:r>
        <w:separator/>
      </w:r>
    </w:p>
  </w:footnote>
  <w:footnote w:type="continuationSeparator" w:id="0">
    <w:p w14:paraId="323C5E79" w14:textId="77777777" w:rsidR="00936488" w:rsidRDefault="00936488" w:rsidP="00094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17AEF" w14:textId="5A9D440D" w:rsidR="0009456F" w:rsidRDefault="0009456F" w:rsidP="0009456F">
    <w:pPr>
      <w:pStyle w:val="Title"/>
      <w:jc w:val="center"/>
    </w:pPr>
    <w:r>
      <w:t>Board Meeting Minutes</w:t>
    </w:r>
  </w:p>
  <w:p w14:paraId="6F03DA9A" w14:textId="179E0CC5" w:rsidR="0009456F" w:rsidRDefault="0009456F" w:rsidP="0009456F">
    <w:pPr>
      <w:pStyle w:val="Title"/>
      <w:jc w:val="center"/>
    </w:pPr>
    <w:r>
      <w:t xml:space="preserve">November 2, </w:t>
    </w:r>
    <w:proofErr w:type="gramStart"/>
    <w:r>
      <w:t>2021</w:t>
    </w:r>
    <w:proofErr w:type="gramEnd"/>
    <w:r>
      <w:t xml:space="preserve"> at 5:00 pm via Z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050D0"/>
    <w:multiLevelType w:val="hybridMultilevel"/>
    <w:tmpl w:val="FDA2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05A2B"/>
    <w:multiLevelType w:val="hybridMultilevel"/>
    <w:tmpl w:val="3AAC5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bAwAFJmJubmpko6SsGpxcWZ+XkgBSa1AEIA0fgsAAAA"/>
  </w:docVars>
  <w:rsids>
    <w:rsidRoot w:val="00ED51AA"/>
    <w:rsid w:val="0009456F"/>
    <w:rsid w:val="004F6099"/>
    <w:rsid w:val="0054249D"/>
    <w:rsid w:val="005B4A0F"/>
    <w:rsid w:val="00724F38"/>
    <w:rsid w:val="00936488"/>
    <w:rsid w:val="00B85AEB"/>
    <w:rsid w:val="00BE78A6"/>
    <w:rsid w:val="00D1583C"/>
    <w:rsid w:val="00E539BA"/>
    <w:rsid w:val="00E61202"/>
    <w:rsid w:val="00ED51AA"/>
    <w:rsid w:val="00F4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CDC88"/>
  <w15:chartTrackingRefBased/>
  <w15:docId w15:val="{0526C8DB-644C-4DFF-8835-CE2FB61D4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6F"/>
  </w:style>
  <w:style w:type="paragraph" w:styleId="Footer">
    <w:name w:val="footer"/>
    <w:basedOn w:val="Normal"/>
    <w:link w:val="FooterChar"/>
    <w:uiPriority w:val="99"/>
    <w:unhideWhenUsed/>
    <w:rsid w:val="00094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6F"/>
  </w:style>
  <w:style w:type="paragraph" w:styleId="Title">
    <w:name w:val="Title"/>
    <w:basedOn w:val="Normal"/>
    <w:next w:val="Normal"/>
    <w:link w:val="TitleChar"/>
    <w:uiPriority w:val="10"/>
    <w:qFormat/>
    <w:rsid w:val="000945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45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945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4</cp:revision>
  <dcterms:created xsi:type="dcterms:W3CDTF">2021-11-02T20:33:00Z</dcterms:created>
  <dcterms:modified xsi:type="dcterms:W3CDTF">2021-12-15T19:53:00Z</dcterms:modified>
</cp:coreProperties>
</file>